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70d5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027e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ab24d15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2f6f77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8T14:13:37Z</dcterms:created>
  <dcterms:modified xsi:type="dcterms:W3CDTF">2021-12-28T14:13:37Z</dcterms:modified>
</cp:coreProperties>
</file>